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9DFBA" w14:textId="651C770B" w:rsidR="001D418D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[</w:t>
      </w:r>
      <w:r w:rsidR="001D418D" w:rsidRPr="00376460">
        <w:rPr>
          <w:rFonts w:ascii="Times New Roman" w:hAnsi="Times New Roman" w:cs="Times New Roman"/>
        </w:rPr>
        <w:t>Your Name</w:t>
      </w:r>
      <w:r w:rsidRPr="00376460">
        <w:rPr>
          <w:rFonts w:ascii="Times New Roman" w:hAnsi="Times New Roman" w:cs="Times New Roman"/>
        </w:rPr>
        <w:t>]</w:t>
      </w:r>
    </w:p>
    <w:p w14:paraId="3C63F93F" w14:textId="34452F77" w:rsidR="001D418D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[</w:t>
      </w:r>
      <w:r w:rsidR="001D418D" w:rsidRPr="00376460">
        <w:rPr>
          <w:rFonts w:ascii="Times New Roman" w:hAnsi="Times New Roman" w:cs="Times New Roman"/>
        </w:rPr>
        <w:t>Your Address</w:t>
      </w:r>
      <w:r w:rsidRPr="00376460">
        <w:rPr>
          <w:rFonts w:ascii="Times New Roman" w:hAnsi="Times New Roman" w:cs="Times New Roman"/>
        </w:rPr>
        <w:t>]</w:t>
      </w:r>
    </w:p>
    <w:p w14:paraId="4FCD4E4E" w14:textId="2A8CDD3C" w:rsidR="001D418D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[</w:t>
      </w:r>
      <w:r w:rsidR="001D418D" w:rsidRPr="00376460">
        <w:rPr>
          <w:rFonts w:ascii="Times New Roman" w:hAnsi="Times New Roman" w:cs="Times New Roman"/>
        </w:rPr>
        <w:t>City, State, Zip</w:t>
      </w:r>
      <w:r w:rsidRPr="00376460">
        <w:rPr>
          <w:rFonts w:ascii="Times New Roman" w:hAnsi="Times New Roman" w:cs="Times New Roman"/>
        </w:rPr>
        <w:t>]</w:t>
      </w:r>
    </w:p>
    <w:p w14:paraId="1DF4B507" w14:textId="5BB28E64" w:rsidR="001D418D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[Email Address]</w:t>
      </w:r>
    </w:p>
    <w:p w14:paraId="18FC8E7A" w14:textId="0501CFFD" w:rsidR="001D418D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[Phone Number]</w:t>
      </w:r>
    </w:p>
    <w:p w14:paraId="6D18D6F2" w14:textId="6CFAFE4B" w:rsidR="001D418D" w:rsidRPr="00376460" w:rsidRDefault="001D418D" w:rsidP="001D418D">
      <w:pPr>
        <w:spacing w:after="0"/>
        <w:rPr>
          <w:rFonts w:ascii="Times New Roman" w:hAnsi="Times New Roman" w:cs="Times New Roman"/>
        </w:rPr>
      </w:pPr>
    </w:p>
    <w:p w14:paraId="3AEAFA86" w14:textId="4F62C833" w:rsidR="00EC48BE" w:rsidRPr="00376460" w:rsidRDefault="00EC48BE" w:rsidP="001D418D">
      <w:pPr>
        <w:spacing w:after="0"/>
        <w:rPr>
          <w:rFonts w:ascii="Times New Roman" w:hAnsi="Times New Roman" w:cs="Times New Roman"/>
        </w:rPr>
      </w:pPr>
    </w:p>
    <w:p w14:paraId="1BA73A13" w14:textId="77777777" w:rsidR="00EC48BE" w:rsidRPr="00376460" w:rsidRDefault="00EC48BE" w:rsidP="001D418D">
      <w:pPr>
        <w:spacing w:after="0"/>
        <w:rPr>
          <w:rFonts w:ascii="Times New Roman" w:hAnsi="Times New Roman" w:cs="Times New Roman"/>
        </w:rPr>
      </w:pPr>
    </w:p>
    <w:p w14:paraId="73FA712A" w14:textId="3D09C583" w:rsidR="001D418D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[</w:t>
      </w:r>
      <w:r w:rsidR="001D418D" w:rsidRPr="00376460">
        <w:rPr>
          <w:rFonts w:ascii="Times New Roman" w:hAnsi="Times New Roman" w:cs="Times New Roman"/>
        </w:rPr>
        <w:t>Date</w:t>
      </w:r>
      <w:r w:rsidRPr="00376460">
        <w:rPr>
          <w:rFonts w:ascii="Times New Roman" w:hAnsi="Times New Roman" w:cs="Times New Roman"/>
        </w:rPr>
        <w:t>]</w:t>
      </w:r>
    </w:p>
    <w:p w14:paraId="6B14DE4E" w14:textId="1AA13A4B" w:rsidR="001D418D" w:rsidRPr="00376460" w:rsidRDefault="001D418D" w:rsidP="001D418D">
      <w:pPr>
        <w:spacing w:after="0"/>
        <w:rPr>
          <w:rFonts w:ascii="Times New Roman" w:hAnsi="Times New Roman" w:cs="Times New Roman"/>
        </w:rPr>
      </w:pPr>
    </w:p>
    <w:p w14:paraId="18E3A960" w14:textId="77777777" w:rsidR="00EC48BE" w:rsidRPr="00376460" w:rsidRDefault="00EC48BE" w:rsidP="001D418D">
      <w:pPr>
        <w:spacing w:after="0"/>
        <w:rPr>
          <w:rFonts w:ascii="Times New Roman" w:hAnsi="Times New Roman" w:cs="Times New Roman"/>
        </w:rPr>
      </w:pPr>
    </w:p>
    <w:p w14:paraId="30D0A550" w14:textId="77777777" w:rsidR="00EC48BE" w:rsidRPr="00376460" w:rsidRDefault="00EC48BE" w:rsidP="001D418D">
      <w:pPr>
        <w:spacing w:after="0"/>
        <w:rPr>
          <w:rFonts w:ascii="Times New Roman" w:hAnsi="Times New Roman" w:cs="Times New Roman"/>
        </w:rPr>
      </w:pPr>
    </w:p>
    <w:p w14:paraId="4ABB91C6" w14:textId="70E58949" w:rsidR="001D418D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The Honorable Senator [Name of Senator]</w:t>
      </w:r>
    </w:p>
    <w:p w14:paraId="1DE2C74E" w14:textId="1557638D" w:rsidR="001D418D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[Room #] [Name] Senate Office Building</w:t>
      </w:r>
    </w:p>
    <w:p w14:paraId="5492C94D" w14:textId="323BC115" w:rsidR="00F65C2B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United States Senate</w:t>
      </w:r>
    </w:p>
    <w:p w14:paraId="396B0384" w14:textId="7E6CA74D" w:rsidR="00F65C2B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Washington, DC 20510</w:t>
      </w:r>
    </w:p>
    <w:p w14:paraId="77B703AC" w14:textId="4314C257" w:rsidR="001D418D" w:rsidRPr="00376460" w:rsidRDefault="001D418D" w:rsidP="001D418D">
      <w:pPr>
        <w:spacing w:after="0"/>
        <w:rPr>
          <w:rFonts w:ascii="Times New Roman" w:hAnsi="Times New Roman" w:cs="Times New Roman"/>
        </w:rPr>
      </w:pPr>
    </w:p>
    <w:p w14:paraId="0E7049F7" w14:textId="6D9D32ED" w:rsidR="001D418D" w:rsidRPr="00376460" w:rsidRDefault="001D418D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 xml:space="preserve">Dear </w:t>
      </w:r>
      <w:r w:rsidR="00F65C2B" w:rsidRPr="00376460">
        <w:rPr>
          <w:rFonts w:ascii="Times New Roman" w:hAnsi="Times New Roman" w:cs="Times New Roman"/>
        </w:rPr>
        <w:t>Senator [Name of Senator],</w:t>
      </w:r>
    </w:p>
    <w:p w14:paraId="42B7943A" w14:textId="17BE3EBA" w:rsidR="00F65C2B" w:rsidRPr="00376460" w:rsidRDefault="00F65C2B" w:rsidP="001D418D">
      <w:pPr>
        <w:spacing w:after="0"/>
        <w:rPr>
          <w:rFonts w:ascii="Times New Roman" w:hAnsi="Times New Roman" w:cs="Times New Roman"/>
        </w:rPr>
      </w:pPr>
    </w:p>
    <w:p w14:paraId="78792E3F" w14:textId="06EFA4A3" w:rsidR="00F65C2B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RE:  The Brandon Act</w:t>
      </w:r>
    </w:p>
    <w:p w14:paraId="328BC40D" w14:textId="36ED0176" w:rsidR="00F65C2B" w:rsidRPr="00376460" w:rsidRDefault="00F65C2B" w:rsidP="001D418D">
      <w:pPr>
        <w:spacing w:after="0"/>
        <w:rPr>
          <w:rFonts w:ascii="Times New Roman" w:hAnsi="Times New Roman" w:cs="Times New Roman"/>
        </w:rPr>
      </w:pPr>
    </w:p>
    <w:p w14:paraId="3D5DE46F" w14:textId="2A879A50" w:rsidR="00F65C2B" w:rsidRPr="00376460" w:rsidRDefault="00F65C2B" w:rsidP="001D418D">
      <w:pPr>
        <w:spacing w:after="0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>Dear Senator [Name of Senator]:</w:t>
      </w:r>
    </w:p>
    <w:p w14:paraId="2F37CA1A" w14:textId="0A511586" w:rsidR="00F65C2B" w:rsidRPr="00376460" w:rsidRDefault="00F65C2B" w:rsidP="001D418D">
      <w:pPr>
        <w:spacing w:after="0"/>
        <w:rPr>
          <w:rFonts w:ascii="Times New Roman" w:hAnsi="Times New Roman" w:cs="Times New Roman"/>
        </w:rPr>
      </w:pPr>
    </w:p>
    <w:p w14:paraId="1D39DC8D" w14:textId="1AA74A73" w:rsidR="008909D8" w:rsidRPr="00376460" w:rsidRDefault="00F65C2B" w:rsidP="00376460">
      <w:pPr>
        <w:spacing w:after="0"/>
        <w:jc w:val="both"/>
        <w:rPr>
          <w:rFonts w:ascii="Times New Roman" w:hAnsi="Times New Roman" w:cs="Times New Roman"/>
        </w:rPr>
      </w:pPr>
      <w:r w:rsidRPr="00376460">
        <w:rPr>
          <w:rFonts w:ascii="Times New Roman" w:hAnsi="Times New Roman" w:cs="Times New Roman"/>
        </w:rPr>
        <w:t xml:space="preserve">I am writing to you </w:t>
      </w:r>
      <w:r w:rsidR="00EE5333" w:rsidRPr="00376460">
        <w:rPr>
          <w:rFonts w:ascii="Times New Roman" w:hAnsi="Times New Roman" w:cs="Times New Roman"/>
        </w:rPr>
        <w:t xml:space="preserve">regarding </w:t>
      </w:r>
      <w:r w:rsidR="00EC48BE" w:rsidRPr="00376460">
        <w:rPr>
          <w:rFonts w:ascii="Times New Roman" w:hAnsi="Times New Roman" w:cs="Times New Roman"/>
        </w:rPr>
        <w:t xml:space="preserve">The Brandon Act.  </w:t>
      </w:r>
      <w:r w:rsidR="00EE5333" w:rsidRPr="00376460">
        <w:rPr>
          <w:rFonts w:ascii="Times New Roman" w:hAnsi="Times New Roman" w:cs="Times New Roman"/>
        </w:rPr>
        <w:t xml:space="preserve">This Act was created in the memory of </w:t>
      </w:r>
      <w:r w:rsidR="008909D8" w:rsidRPr="00376460">
        <w:rPr>
          <w:rFonts w:ascii="Times New Roman" w:hAnsi="Times New Roman" w:cs="Times New Roman"/>
        </w:rPr>
        <w:t>Brandon Caserta</w:t>
      </w:r>
      <w:r w:rsidR="00EE5333" w:rsidRPr="00376460">
        <w:rPr>
          <w:rFonts w:ascii="Times New Roman" w:hAnsi="Times New Roman" w:cs="Times New Roman"/>
        </w:rPr>
        <w:t xml:space="preserve"> who</w:t>
      </w:r>
      <w:r w:rsidR="008909D8" w:rsidRPr="00376460">
        <w:rPr>
          <w:rFonts w:ascii="Times New Roman" w:hAnsi="Times New Roman" w:cs="Times New Roman"/>
        </w:rPr>
        <w:t xml:space="preserve"> died by suicide on June 25, 2018, on the flight line of his Naval command while stationed at Naval Air Station Norfolk, Virginia.  </w:t>
      </w:r>
      <w:r w:rsidR="001842F0" w:rsidRPr="00376460">
        <w:rPr>
          <w:rFonts w:ascii="Times New Roman" w:hAnsi="Times New Roman" w:cs="Times New Roman"/>
        </w:rPr>
        <w:t xml:space="preserve">Brandon’s </w:t>
      </w:r>
      <w:r w:rsidR="008909D8" w:rsidRPr="00376460">
        <w:rPr>
          <w:rFonts w:ascii="Times New Roman" w:hAnsi="Times New Roman" w:cs="Times New Roman"/>
        </w:rPr>
        <w:t xml:space="preserve">Naval command refused to allow him, multiple times, from seeking help.  </w:t>
      </w:r>
      <w:r w:rsidR="001842F0" w:rsidRPr="00376460">
        <w:rPr>
          <w:rFonts w:ascii="Times New Roman" w:hAnsi="Times New Roman" w:cs="Times New Roman"/>
        </w:rPr>
        <w:t>There is documented proof that h</w:t>
      </w:r>
      <w:r w:rsidR="008909D8" w:rsidRPr="00376460">
        <w:rPr>
          <w:rFonts w:ascii="Times New Roman" w:hAnsi="Times New Roman" w:cs="Times New Roman"/>
        </w:rPr>
        <w:t>e was bullied, harassed, hazed, and retaliated against before and after trying to seek help. This constant harassment led Brandon to his decision to end his life</w:t>
      </w:r>
      <w:r w:rsidR="001842F0" w:rsidRPr="00376460">
        <w:rPr>
          <w:rFonts w:ascii="Times New Roman" w:hAnsi="Times New Roman" w:cs="Times New Roman"/>
        </w:rPr>
        <w:t xml:space="preserve"> – in front of his command and peers</w:t>
      </w:r>
      <w:r w:rsidR="008909D8" w:rsidRPr="00376460">
        <w:rPr>
          <w:rFonts w:ascii="Times New Roman" w:hAnsi="Times New Roman" w:cs="Times New Roman"/>
        </w:rPr>
        <w:t xml:space="preserve">.  </w:t>
      </w:r>
      <w:r w:rsidR="009A49E3" w:rsidRPr="00376460">
        <w:rPr>
          <w:rFonts w:ascii="Times New Roman" w:hAnsi="Times New Roman" w:cs="Times New Roman"/>
        </w:rPr>
        <w:t>Brandon left six</w:t>
      </w:r>
      <w:r w:rsidR="008909D8" w:rsidRPr="00376460">
        <w:rPr>
          <w:rFonts w:ascii="Times New Roman" w:hAnsi="Times New Roman" w:cs="Times New Roman"/>
        </w:rPr>
        <w:t xml:space="preserve"> notes </w:t>
      </w:r>
      <w:r w:rsidR="009A49E3" w:rsidRPr="00376460">
        <w:rPr>
          <w:rFonts w:ascii="Times New Roman" w:hAnsi="Times New Roman" w:cs="Times New Roman"/>
        </w:rPr>
        <w:t xml:space="preserve">to family and friends </w:t>
      </w:r>
      <w:r w:rsidR="008909D8" w:rsidRPr="00376460">
        <w:rPr>
          <w:rFonts w:ascii="Times New Roman" w:hAnsi="Times New Roman" w:cs="Times New Roman"/>
        </w:rPr>
        <w:t xml:space="preserve">in which </w:t>
      </w:r>
      <w:r w:rsidR="009A49E3" w:rsidRPr="00376460">
        <w:rPr>
          <w:rFonts w:ascii="Times New Roman" w:hAnsi="Times New Roman" w:cs="Times New Roman"/>
        </w:rPr>
        <w:t xml:space="preserve">he </w:t>
      </w:r>
      <w:r w:rsidR="008909D8" w:rsidRPr="00376460">
        <w:rPr>
          <w:rFonts w:ascii="Times New Roman" w:hAnsi="Times New Roman" w:cs="Times New Roman"/>
        </w:rPr>
        <w:t xml:space="preserve">attributed his suicide to persistent harassment, hazing, and bullying from some members and leaders of his Navy helicopter squadron. </w:t>
      </w:r>
    </w:p>
    <w:p w14:paraId="4FCED5FA" w14:textId="77777777" w:rsidR="008909D8" w:rsidRPr="00376460" w:rsidRDefault="008909D8" w:rsidP="00376460">
      <w:pPr>
        <w:spacing w:after="0"/>
        <w:jc w:val="both"/>
        <w:rPr>
          <w:rFonts w:ascii="Times New Roman" w:hAnsi="Times New Roman" w:cs="Times New Roman"/>
        </w:rPr>
      </w:pPr>
    </w:p>
    <w:p w14:paraId="34563B52" w14:textId="269A57AE" w:rsidR="008909D8" w:rsidRPr="00376460" w:rsidRDefault="008909D8" w:rsidP="00376460">
      <w:pPr>
        <w:pStyle w:val="NormalWeb"/>
        <w:shd w:val="clear" w:color="auto" w:fill="FFFFFF"/>
        <w:spacing w:before="0" w:beforeAutospacing="0"/>
        <w:jc w:val="both"/>
        <w:rPr>
          <w:sz w:val="22"/>
          <w:szCs w:val="22"/>
        </w:rPr>
      </w:pPr>
      <w:r w:rsidRPr="00376460">
        <w:rPr>
          <w:sz w:val="22"/>
          <w:szCs w:val="22"/>
        </w:rPr>
        <w:t xml:space="preserve">The Brandon Act </w:t>
      </w:r>
      <w:r w:rsidR="00754663" w:rsidRPr="00376460">
        <w:rPr>
          <w:sz w:val="22"/>
          <w:szCs w:val="22"/>
        </w:rPr>
        <w:t>was created</w:t>
      </w:r>
      <w:r w:rsidRPr="00376460">
        <w:rPr>
          <w:color w:val="FF0000"/>
          <w:sz w:val="22"/>
          <w:szCs w:val="22"/>
        </w:rPr>
        <w:t xml:space="preserve"> </w:t>
      </w:r>
      <w:r w:rsidRPr="00376460">
        <w:rPr>
          <w:sz w:val="22"/>
          <w:szCs w:val="22"/>
        </w:rPr>
        <w:t xml:space="preserve">to be a safe phrase for service members to use which would require an immediate referral from the </w:t>
      </w:r>
      <w:r w:rsidR="00754663" w:rsidRPr="00376460">
        <w:rPr>
          <w:sz w:val="22"/>
          <w:szCs w:val="22"/>
        </w:rPr>
        <w:t>individual</w:t>
      </w:r>
      <w:r w:rsidR="00EC48BE" w:rsidRPr="00376460">
        <w:rPr>
          <w:sz w:val="22"/>
          <w:szCs w:val="22"/>
        </w:rPr>
        <w:t>’</w:t>
      </w:r>
      <w:r w:rsidR="00754663" w:rsidRPr="00376460">
        <w:rPr>
          <w:sz w:val="22"/>
          <w:szCs w:val="22"/>
        </w:rPr>
        <w:t xml:space="preserve">s Chain of Command </w:t>
      </w:r>
      <w:r w:rsidRPr="00376460">
        <w:rPr>
          <w:sz w:val="22"/>
          <w:szCs w:val="22"/>
        </w:rPr>
        <w:t xml:space="preserve">for a mental health evaluation following the disclosure </w:t>
      </w:r>
      <w:r w:rsidR="00EE5333" w:rsidRPr="00376460">
        <w:rPr>
          <w:sz w:val="22"/>
          <w:szCs w:val="22"/>
        </w:rPr>
        <w:t>of needing help</w:t>
      </w:r>
      <w:r w:rsidRPr="00376460">
        <w:rPr>
          <w:sz w:val="22"/>
          <w:szCs w:val="22"/>
        </w:rPr>
        <w:t xml:space="preserve">.  It would expand the existing law that would improve and regulate the process by which a member of the Armed Forces may be referred for a mental health evaluation.  The Brandon Act would provide a confidential </w:t>
      </w:r>
      <w:r w:rsidR="00B112EF" w:rsidRPr="00376460">
        <w:rPr>
          <w:sz w:val="22"/>
          <w:szCs w:val="22"/>
        </w:rPr>
        <w:t xml:space="preserve">and safe </w:t>
      </w:r>
      <w:r w:rsidRPr="00376460">
        <w:rPr>
          <w:sz w:val="22"/>
          <w:szCs w:val="22"/>
        </w:rPr>
        <w:t xml:space="preserve">channel for service members to self-report mental health issues.  The process would protect the anonymity of service members, </w:t>
      </w:r>
      <w:proofErr w:type="gramStart"/>
      <w:r w:rsidRPr="00376460">
        <w:rPr>
          <w:sz w:val="22"/>
          <w:szCs w:val="22"/>
        </w:rPr>
        <w:t>similar to</w:t>
      </w:r>
      <w:proofErr w:type="gramEnd"/>
      <w:r w:rsidRPr="00376460">
        <w:rPr>
          <w:sz w:val="22"/>
          <w:szCs w:val="22"/>
        </w:rPr>
        <w:t xml:space="preserve"> the restricted reporting option that protects </w:t>
      </w:r>
      <w:r w:rsidR="00EC48BE" w:rsidRPr="00376460">
        <w:rPr>
          <w:sz w:val="22"/>
          <w:szCs w:val="22"/>
        </w:rPr>
        <w:t>survivors</w:t>
      </w:r>
      <w:r w:rsidRPr="00376460">
        <w:rPr>
          <w:sz w:val="22"/>
          <w:szCs w:val="22"/>
        </w:rPr>
        <w:t xml:space="preserve"> of sexual assault.</w:t>
      </w:r>
    </w:p>
    <w:p w14:paraId="57B0A44F" w14:textId="7B9E080C" w:rsidR="008909D8" w:rsidRPr="00376460" w:rsidRDefault="00B112EF" w:rsidP="00376460">
      <w:pPr>
        <w:pStyle w:val="NormalWeb"/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376460">
        <w:rPr>
          <w:sz w:val="22"/>
          <w:szCs w:val="22"/>
        </w:rPr>
        <w:t xml:space="preserve">I employ you to </w:t>
      </w:r>
      <w:r w:rsidR="008909D8" w:rsidRPr="00376460">
        <w:rPr>
          <w:sz w:val="22"/>
          <w:szCs w:val="22"/>
        </w:rPr>
        <w:t>P</w:t>
      </w:r>
      <w:r w:rsidRPr="00376460">
        <w:rPr>
          <w:sz w:val="22"/>
          <w:szCs w:val="22"/>
        </w:rPr>
        <w:t xml:space="preserve">LEASE </w:t>
      </w:r>
      <w:r w:rsidR="008909D8" w:rsidRPr="00376460">
        <w:rPr>
          <w:sz w:val="22"/>
          <w:szCs w:val="22"/>
        </w:rPr>
        <w:t>do what you can</w:t>
      </w:r>
      <w:r w:rsidRPr="00376460">
        <w:rPr>
          <w:sz w:val="22"/>
          <w:szCs w:val="22"/>
        </w:rPr>
        <w:t>!</w:t>
      </w:r>
      <w:r w:rsidR="008909D8" w:rsidRPr="00376460">
        <w:rPr>
          <w:sz w:val="22"/>
          <w:szCs w:val="22"/>
        </w:rPr>
        <w:t xml:space="preserve"> </w:t>
      </w:r>
      <w:r w:rsidRPr="00376460">
        <w:rPr>
          <w:sz w:val="22"/>
          <w:szCs w:val="22"/>
        </w:rPr>
        <w:t xml:space="preserve">You, </w:t>
      </w:r>
      <w:r w:rsidR="008909D8" w:rsidRPr="00376460">
        <w:rPr>
          <w:sz w:val="22"/>
          <w:szCs w:val="22"/>
        </w:rPr>
        <w:t>in your capacity</w:t>
      </w:r>
      <w:r w:rsidRPr="00376460">
        <w:rPr>
          <w:sz w:val="22"/>
          <w:szCs w:val="22"/>
        </w:rPr>
        <w:t xml:space="preserve">, will </w:t>
      </w:r>
      <w:r w:rsidR="008909D8" w:rsidRPr="00376460">
        <w:rPr>
          <w:sz w:val="22"/>
          <w:szCs w:val="22"/>
        </w:rPr>
        <w:t xml:space="preserve">make sure </w:t>
      </w:r>
      <w:r w:rsidR="00EE5333" w:rsidRPr="00376460">
        <w:rPr>
          <w:sz w:val="22"/>
          <w:szCs w:val="22"/>
        </w:rPr>
        <w:t>The Brandon</w:t>
      </w:r>
      <w:r w:rsidR="008909D8" w:rsidRPr="00376460">
        <w:rPr>
          <w:sz w:val="22"/>
          <w:szCs w:val="22"/>
        </w:rPr>
        <w:t xml:space="preserve"> Act gets the attention it deserves.  As you </w:t>
      </w:r>
      <w:r w:rsidRPr="00376460">
        <w:rPr>
          <w:sz w:val="22"/>
          <w:szCs w:val="22"/>
        </w:rPr>
        <w:t>have seen in the statistics,</w:t>
      </w:r>
      <w:r w:rsidR="008909D8" w:rsidRPr="00376460">
        <w:rPr>
          <w:color w:val="FF0000"/>
          <w:sz w:val="22"/>
          <w:szCs w:val="22"/>
        </w:rPr>
        <w:t xml:space="preserve"> </w:t>
      </w:r>
      <w:r w:rsidR="008909D8" w:rsidRPr="00376460">
        <w:rPr>
          <w:sz w:val="22"/>
          <w:szCs w:val="22"/>
        </w:rPr>
        <w:t xml:space="preserve">the suicide rate in the U.S. Armed Forces has become an epidemic.  </w:t>
      </w:r>
      <w:r w:rsidR="00C2164D" w:rsidRPr="00376460">
        <w:rPr>
          <w:sz w:val="22"/>
          <w:szCs w:val="22"/>
        </w:rPr>
        <w:t xml:space="preserve">In 2018 a total of 326 Active-Duty </w:t>
      </w:r>
      <w:r w:rsidR="00070E86" w:rsidRPr="00376460">
        <w:rPr>
          <w:sz w:val="22"/>
          <w:szCs w:val="22"/>
        </w:rPr>
        <w:t xml:space="preserve">and 217 Reservists </w:t>
      </w:r>
      <w:r w:rsidR="00C2164D" w:rsidRPr="00376460">
        <w:rPr>
          <w:sz w:val="22"/>
          <w:szCs w:val="22"/>
        </w:rPr>
        <w:t>died by suicide; in 2019</w:t>
      </w:r>
      <w:r w:rsidR="00EC48BE" w:rsidRPr="00376460">
        <w:rPr>
          <w:sz w:val="22"/>
          <w:szCs w:val="22"/>
        </w:rPr>
        <w:t>,</w:t>
      </w:r>
      <w:r w:rsidR="00C2164D" w:rsidRPr="00376460">
        <w:rPr>
          <w:sz w:val="22"/>
          <w:szCs w:val="22"/>
        </w:rPr>
        <w:t xml:space="preserve"> 348 Active-Duty and 155 Reservists</w:t>
      </w:r>
      <w:r w:rsidR="00070E86" w:rsidRPr="00376460">
        <w:rPr>
          <w:sz w:val="22"/>
          <w:szCs w:val="22"/>
        </w:rPr>
        <w:t xml:space="preserve"> died</w:t>
      </w:r>
      <w:r w:rsidR="00C2164D" w:rsidRPr="00376460">
        <w:rPr>
          <w:sz w:val="22"/>
          <w:szCs w:val="22"/>
        </w:rPr>
        <w:t>; in 2020, through the third quarter, 280 Active-Duty and 134 Reservists took their own lives.  This</w:t>
      </w:r>
      <w:r w:rsidR="00070E86" w:rsidRPr="00376460">
        <w:rPr>
          <w:sz w:val="22"/>
          <w:szCs w:val="22"/>
        </w:rPr>
        <w:t xml:space="preserve"> epidemic</w:t>
      </w:r>
      <w:r w:rsidR="00C2164D" w:rsidRPr="00376460">
        <w:rPr>
          <w:sz w:val="22"/>
          <w:szCs w:val="22"/>
        </w:rPr>
        <w:t xml:space="preserve"> must </w:t>
      </w:r>
      <w:r w:rsidR="00070E86" w:rsidRPr="00376460">
        <w:rPr>
          <w:sz w:val="22"/>
          <w:szCs w:val="22"/>
        </w:rPr>
        <w:t>end</w:t>
      </w:r>
      <w:r w:rsidR="00C2164D" w:rsidRPr="00376460">
        <w:rPr>
          <w:sz w:val="22"/>
          <w:szCs w:val="22"/>
        </w:rPr>
        <w:t xml:space="preserve">.  </w:t>
      </w:r>
      <w:r w:rsidR="00525C12" w:rsidRPr="00376460">
        <w:rPr>
          <w:sz w:val="22"/>
          <w:szCs w:val="22"/>
        </w:rPr>
        <w:t xml:space="preserve">Again, </w:t>
      </w:r>
      <w:r w:rsidR="00C2164D" w:rsidRPr="00376460">
        <w:rPr>
          <w:sz w:val="22"/>
          <w:szCs w:val="22"/>
        </w:rPr>
        <w:t xml:space="preserve">I am asking you to </w:t>
      </w:r>
      <w:r w:rsidR="008909D8" w:rsidRPr="00376460">
        <w:rPr>
          <w:sz w:val="22"/>
          <w:szCs w:val="22"/>
        </w:rPr>
        <w:t>support The Brandon Act</w:t>
      </w:r>
      <w:r w:rsidR="00525C12" w:rsidRPr="00376460">
        <w:rPr>
          <w:sz w:val="22"/>
          <w:szCs w:val="22"/>
        </w:rPr>
        <w:t xml:space="preserve"> -</w:t>
      </w:r>
      <w:r w:rsidR="008909D8" w:rsidRPr="00376460">
        <w:rPr>
          <w:sz w:val="22"/>
          <w:szCs w:val="22"/>
        </w:rPr>
        <w:t xml:space="preserve"> it will save lives.</w:t>
      </w:r>
    </w:p>
    <w:p w14:paraId="3C469E54" w14:textId="77777777" w:rsidR="00AB0BF9" w:rsidRPr="00376460" w:rsidRDefault="00AB0BF9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14:paraId="08B7E620" w14:textId="69780437" w:rsidR="008909D8" w:rsidRPr="00376460" w:rsidRDefault="008909D8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376460">
        <w:rPr>
          <w:sz w:val="22"/>
          <w:szCs w:val="22"/>
        </w:rPr>
        <w:t xml:space="preserve">Sincerely, </w:t>
      </w:r>
    </w:p>
    <w:p w14:paraId="2A7CD0C8" w14:textId="11625769" w:rsidR="008909D8" w:rsidRPr="00376460" w:rsidRDefault="008909D8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14:paraId="04C006F4" w14:textId="1A04A133" w:rsidR="008909D8" w:rsidRPr="00376460" w:rsidRDefault="00AB0BF9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376460">
        <w:rPr>
          <w:sz w:val="22"/>
          <w:szCs w:val="22"/>
        </w:rPr>
        <w:t>[Your signature]</w:t>
      </w:r>
    </w:p>
    <w:p w14:paraId="3EA8E32A" w14:textId="701FA097" w:rsidR="00AB0BF9" w:rsidRPr="00376460" w:rsidRDefault="00AB0BF9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14:paraId="0860B500" w14:textId="0BD95E8E" w:rsidR="00AB0BF9" w:rsidRPr="00376460" w:rsidRDefault="00AB0BF9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376460">
        <w:rPr>
          <w:sz w:val="22"/>
          <w:szCs w:val="22"/>
        </w:rPr>
        <w:t>[Your Name]</w:t>
      </w:r>
    </w:p>
    <w:sectPr w:rsidR="00AB0BF9" w:rsidRPr="00376460" w:rsidSect="00DB7A47">
      <w:pgSz w:w="12240" w:h="15840"/>
      <w:pgMar w:top="1008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bW0tDAzNTIwMzNQ0lEKTi0uzszPAykwqQUA72JD5iwAAAA="/>
  </w:docVars>
  <w:rsids>
    <w:rsidRoot w:val="001D418D"/>
    <w:rsid w:val="00070E86"/>
    <w:rsid w:val="001842F0"/>
    <w:rsid w:val="001D418D"/>
    <w:rsid w:val="00376460"/>
    <w:rsid w:val="004F1919"/>
    <w:rsid w:val="00525C12"/>
    <w:rsid w:val="00754663"/>
    <w:rsid w:val="008909D8"/>
    <w:rsid w:val="00927305"/>
    <w:rsid w:val="009A49E3"/>
    <w:rsid w:val="00AB0BF9"/>
    <w:rsid w:val="00B112EF"/>
    <w:rsid w:val="00C2164D"/>
    <w:rsid w:val="00DB7A47"/>
    <w:rsid w:val="00EC48BE"/>
    <w:rsid w:val="00EE5333"/>
    <w:rsid w:val="00F6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48B38"/>
  <w15:chartTrackingRefBased/>
  <w15:docId w15:val="{46A63CD3-A66A-4B55-9E49-BDA51ED4F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909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B7A4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48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38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Caserta</dc:creator>
  <cp:keywords/>
  <dc:description/>
  <cp:lastModifiedBy>Teri Caserta</cp:lastModifiedBy>
  <cp:revision>2</cp:revision>
  <dcterms:created xsi:type="dcterms:W3CDTF">2021-01-06T16:16:00Z</dcterms:created>
  <dcterms:modified xsi:type="dcterms:W3CDTF">2021-01-07T19:36:00Z</dcterms:modified>
</cp:coreProperties>
</file>